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D496C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C36A7FF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7D7D3D4" w14:textId="77777777"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Word.</w:t>
      </w:r>
    </w:p>
    <w:p w14:paraId="0DE63EF7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4566399D" w14:textId="77777777" w:rsidTr="00821BA2">
        <w:tc>
          <w:tcPr>
            <w:tcW w:w="9350" w:type="dxa"/>
          </w:tcPr>
          <w:p w14:paraId="550A4021" w14:textId="77777777" w:rsidR="00BE098E" w:rsidRDefault="00BE098E" w:rsidP="00821BA2">
            <w:pPr>
              <w:pStyle w:val="ListParagraph"/>
              <w:ind w:left="0"/>
            </w:pPr>
          </w:p>
          <w:p w14:paraId="054B06E3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2A53DE3A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52F3F3FD" w14:textId="2034DAAC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0" w:author="Marhami Fahriani" w:date="2020-12-15T12:03:00Z"/>
              </w:rPr>
            </w:pPr>
            <w:proofErr w:type="spellStart"/>
            <w:ins w:id="1" w:author="Marhami Fahriani" w:date="2020-12-15T12:03:00Z">
              <w:r>
                <w:t>Filosofis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 w:rsidR="00133C51">
                <w:t>berdasarkan</w:t>
              </w:r>
              <w:proofErr w:type="spellEnd"/>
              <w:r w:rsidR="00133C51">
                <w:t xml:space="preserve"> </w:t>
              </w:r>
              <w:proofErr w:type="spellStart"/>
              <w:r w:rsidR="00133C51">
                <w:t>filsafat</w:t>
              </w:r>
              <w:proofErr w:type="spellEnd"/>
              <w:r w:rsidR="00133C51">
                <w:t>.</w:t>
              </w:r>
            </w:ins>
          </w:p>
          <w:p w14:paraId="59579B3E" w14:textId="25BD6992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2" w:author="Marhami Fahriani" w:date="2020-12-15T12:03:00Z"/>
              </w:rPr>
            </w:pPr>
            <w:proofErr w:type="spellStart"/>
            <w:ins w:id="3" w:author="Marhami Fahriani" w:date="2020-12-15T12:03:00Z">
              <w:r>
                <w:t>Implementasi</w:t>
              </w:r>
              <w:proofErr w:type="spellEnd"/>
              <w:r>
                <w:t xml:space="preserve"> </w:t>
              </w:r>
              <w:r>
                <w:tab/>
                <w:t>:</w:t>
              </w:r>
              <w:r>
                <w:tab/>
              </w:r>
              <w:proofErr w:type="spellStart"/>
              <w:r>
                <w:t>pelaksanaan</w:t>
              </w:r>
              <w:proofErr w:type="spellEnd"/>
              <w:r>
                <w:t xml:space="preserve">, </w:t>
              </w:r>
              <w:proofErr w:type="spellStart"/>
              <w:r>
                <w:t>penerapan</w:t>
              </w:r>
              <w:proofErr w:type="spellEnd"/>
              <w:r>
                <w:t>.</w:t>
              </w:r>
            </w:ins>
          </w:p>
          <w:p w14:paraId="6865CCE7" w14:textId="6BE42095" w:rsidR="00586EFC" w:rsidRDefault="006444C9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4" w:author="Marhami Fahriani" w:date="2020-12-15T12:05:00Z"/>
              </w:rPr>
            </w:pPr>
            <w:proofErr w:type="spellStart"/>
            <w:ins w:id="5" w:author="Marhami Fahriani" w:date="2020-12-15T12:05:00Z">
              <w:r>
                <w:t>Inklusif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penempatan</w:t>
              </w:r>
              <w:proofErr w:type="spellEnd"/>
              <w:r>
                <w:t xml:space="preserve"> </w:t>
              </w:r>
              <w:proofErr w:type="spellStart"/>
              <w:r>
                <w:t>siswa</w:t>
              </w:r>
              <w:proofErr w:type="spellEnd"/>
              <w:r>
                <w:t xml:space="preserve"> </w:t>
              </w:r>
              <w:proofErr w:type="spellStart"/>
              <w:r>
                <w:t>berkebutuhan</w:t>
              </w:r>
              <w:proofErr w:type="spellEnd"/>
              <w:r>
                <w:t xml:space="preserve"> </w:t>
              </w:r>
              <w:proofErr w:type="spellStart"/>
              <w:r>
                <w:t>khusus</w:t>
              </w:r>
              <w:proofErr w:type="spellEnd"/>
              <w:r>
                <w:t xml:space="preserve"> di </w:t>
              </w:r>
              <w:proofErr w:type="spellStart"/>
              <w:r>
                <w:t>dalam</w:t>
              </w:r>
              <w:proofErr w:type="spellEnd"/>
              <w:r>
                <w:t xml:space="preserve"> </w:t>
              </w:r>
              <w:proofErr w:type="spellStart"/>
              <w:r>
                <w:t>kelas</w:t>
              </w:r>
              <w:proofErr w:type="spellEnd"/>
              <w:r>
                <w:t xml:space="preserve"> </w:t>
              </w:r>
            </w:ins>
          </w:p>
          <w:p w14:paraId="247295EF" w14:textId="77777777" w:rsidR="00586EFC" w:rsidRDefault="00586EFC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6" w:author="Marhami Fahriani" w:date="2020-12-15T12:05:00Z"/>
              </w:rPr>
            </w:pPr>
            <w:ins w:id="7" w:author="Marhami Fahriani" w:date="2020-12-15T12:05:00Z">
              <w:r>
                <w:tab/>
              </w:r>
              <w:r>
                <w:tab/>
              </w:r>
              <w:proofErr w:type="spellStart"/>
              <w:r>
                <w:t>reguler</w:t>
              </w:r>
              <w:proofErr w:type="spellEnd"/>
              <w:r>
                <w:t>.</w:t>
              </w:r>
            </w:ins>
          </w:p>
          <w:p w14:paraId="7972CEA8" w14:textId="35B4432E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8" w:author="Marhami Fahriani" w:date="2020-12-15T12:03:00Z"/>
              </w:rPr>
            </w:pPr>
            <w:ins w:id="9" w:author="Marhami Fahriani" w:date="2020-12-15T12:03:00Z">
              <w:r>
                <w:t xml:space="preserve">Integral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meliputi</w:t>
              </w:r>
              <w:proofErr w:type="spellEnd"/>
              <w:r>
                <w:t xml:space="preserve"> </w:t>
              </w:r>
              <w:proofErr w:type="spellStart"/>
              <w:r>
                <w:t>seluruh</w:t>
              </w:r>
              <w:proofErr w:type="spellEnd"/>
              <w:r>
                <w:t xml:space="preserve"> </w:t>
              </w:r>
              <w:proofErr w:type="spellStart"/>
              <w:r>
                <w:t>bagian</w:t>
              </w:r>
              <w:proofErr w:type="spellEnd"/>
              <w:r>
                <w:t xml:space="preserve"> yang </w:t>
              </w:r>
              <w:proofErr w:type="spellStart"/>
              <w:r>
                <w:t>perlu</w:t>
              </w:r>
              <w:proofErr w:type="spellEnd"/>
              <w:r>
                <w:t xml:space="preserve"> </w:t>
              </w:r>
              <w:proofErr w:type="spellStart"/>
              <w:r>
                <w:t>untuk</w:t>
              </w:r>
              <w:proofErr w:type="spellEnd"/>
              <w:r>
                <w:t xml:space="preserve"> </w:t>
              </w:r>
              <w:proofErr w:type="spellStart"/>
              <w:r>
                <w:t>menjadikan</w:t>
              </w:r>
              <w:proofErr w:type="spellEnd"/>
              <w:r>
                <w:t xml:space="preserve"> </w:t>
              </w:r>
            </w:ins>
          </w:p>
          <w:p w14:paraId="446EEFAD" w14:textId="77777777" w:rsidR="00133C51" w:rsidRDefault="00133C51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10" w:author="Marhami Fahriani" w:date="2020-12-15T12:03:00Z"/>
              </w:rPr>
            </w:pPr>
            <w:ins w:id="11" w:author="Marhami Fahriani" w:date="2020-12-15T12:03:00Z">
              <w:r>
                <w:tab/>
              </w:r>
              <w:r>
                <w:tab/>
              </w:r>
              <w:proofErr w:type="spellStart"/>
              <w:r>
                <w:t>lengkap</w:t>
              </w:r>
              <w:proofErr w:type="spellEnd"/>
              <w:r>
                <w:t xml:space="preserve">; </w:t>
              </w:r>
              <w:proofErr w:type="spellStart"/>
              <w:r>
                <w:t>utuh</w:t>
              </w:r>
              <w:proofErr w:type="spellEnd"/>
              <w:r>
                <w:t xml:space="preserve">; </w:t>
              </w:r>
              <w:proofErr w:type="spellStart"/>
              <w:r>
                <w:t>bulat</w:t>
              </w:r>
              <w:proofErr w:type="spellEnd"/>
              <w:r>
                <w:t xml:space="preserve">; </w:t>
              </w:r>
              <w:proofErr w:type="spellStart"/>
              <w:r>
                <w:t>sempurna</w:t>
              </w:r>
              <w:proofErr w:type="spellEnd"/>
              <w:r>
                <w:t>.</w:t>
              </w:r>
            </w:ins>
          </w:p>
          <w:p w14:paraId="38F0BD01" w14:textId="1C0BB933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12" w:author="Marhami Fahriani" w:date="2020-12-15T12:04:00Z"/>
              </w:rPr>
            </w:pPr>
            <w:proofErr w:type="spellStart"/>
            <w:ins w:id="13" w:author="Marhami Fahriani" w:date="2020-12-15T12:04:00Z">
              <w:r>
                <w:t>Konseptual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berhubungan</w:t>
              </w:r>
              <w:proofErr w:type="spellEnd"/>
              <w:r>
                <w:t xml:space="preserve"> </w:t>
              </w:r>
              <w:proofErr w:type="spellStart"/>
              <w:r>
                <w:t>dengan</w:t>
              </w:r>
              <w:proofErr w:type="spellEnd"/>
              <w:r>
                <w:t xml:space="preserve"> </w:t>
              </w:r>
              <w:proofErr w:type="spellStart"/>
              <w:r>
                <w:t>konsep</w:t>
              </w:r>
              <w:proofErr w:type="spellEnd"/>
              <w:r>
                <w:t>.</w:t>
              </w:r>
            </w:ins>
          </w:p>
          <w:p w14:paraId="1E8C25B8" w14:textId="2C8BF70B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  <w:rPr>
                <w:ins w:id="14" w:author="Marhami Fahriani" w:date="2020-12-15T12:04:00Z"/>
              </w:rPr>
            </w:pPr>
            <w:proofErr w:type="spellStart"/>
            <w:ins w:id="15" w:author="Marhami Fahriani" w:date="2020-12-15T12:04:00Z">
              <w:r>
                <w:t>Kriteria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ukuran</w:t>
              </w:r>
              <w:proofErr w:type="spellEnd"/>
              <w:r>
                <w:t xml:space="preserve"> yang </w:t>
              </w:r>
              <w:proofErr w:type="spellStart"/>
              <w:r>
                <w:t>menjadi</w:t>
              </w:r>
              <w:proofErr w:type="spellEnd"/>
              <w:r>
                <w:t xml:space="preserve"> </w:t>
              </w:r>
              <w:proofErr w:type="spellStart"/>
              <w:r>
                <w:t>dasar</w:t>
              </w:r>
              <w:proofErr w:type="spellEnd"/>
              <w:r>
                <w:t xml:space="preserve"> </w:t>
              </w:r>
              <w:proofErr w:type="spellStart"/>
              <w:r>
                <w:t>penilaian</w:t>
              </w:r>
              <w:proofErr w:type="spellEnd"/>
              <w:r>
                <w:t xml:space="preserve"> </w:t>
              </w:r>
              <w:proofErr w:type="spellStart"/>
              <w:r>
                <w:t>atau</w:t>
              </w:r>
              <w:proofErr w:type="spellEnd"/>
              <w:r>
                <w:t xml:space="preserve"> </w:t>
              </w:r>
              <w:proofErr w:type="spellStart"/>
              <w:r>
                <w:t>penetapan</w:t>
              </w:r>
              <w:proofErr w:type="spellEnd"/>
              <w:r>
                <w:t xml:space="preserve"> </w:t>
              </w:r>
              <w:proofErr w:type="spellStart"/>
              <w:r>
                <w:t>sesu</w:t>
              </w:r>
              <w:r w:rsidR="00133C51">
                <w:t>atu</w:t>
              </w:r>
              <w:proofErr w:type="spellEnd"/>
              <w:r w:rsidR="00133C51">
                <w:t>.</w:t>
              </w:r>
            </w:ins>
          </w:p>
          <w:p w14:paraId="63082FBD" w14:textId="2B12BD61" w:rsidR="00133C51" w:rsidRDefault="006444C9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16" w:author="Marhami Fahriani" w:date="2020-12-15T12:04:00Z"/>
              </w:rPr>
            </w:pPr>
            <w:proofErr w:type="spellStart"/>
            <w:ins w:id="17" w:author="Marhami Fahriani" w:date="2020-12-15T12:04:00Z">
              <w:r>
                <w:t>Kurikulum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perangkat</w:t>
              </w:r>
              <w:proofErr w:type="spellEnd"/>
              <w:r>
                <w:t xml:space="preserve"> </w:t>
              </w:r>
              <w:proofErr w:type="spellStart"/>
              <w:r>
                <w:t>mata</w:t>
              </w:r>
              <w:proofErr w:type="spellEnd"/>
              <w:r>
                <w:t xml:space="preserve"> </w:t>
              </w:r>
              <w:proofErr w:type="spellStart"/>
              <w:r>
                <w:t>pelajaran</w:t>
              </w:r>
              <w:proofErr w:type="spellEnd"/>
              <w:r>
                <w:t xml:space="preserve"> yang </w:t>
              </w:r>
              <w:proofErr w:type="spellStart"/>
              <w:r>
                <w:t>diajarkan</w:t>
              </w:r>
              <w:proofErr w:type="spellEnd"/>
              <w:r>
                <w:t xml:space="preserve"> pada </w:t>
              </w:r>
              <w:proofErr w:type="spellStart"/>
              <w:r>
                <w:t>lembaga</w:t>
              </w:r>
              <w:proofErr w:type="spellEnd"/>
              <w:r>
                <w:t xml:space="preserve"> </w:t>
              </w:r>
            </w:ins>
          </w:p>
          <w:p w14:paraId="4C1C6291" w14:textId="77777777" w:rsidR="00133C51" w:rsidRDefault="00133C51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18" w:author="Marhami Fahriani" w:date="2020-12-15T12:04:00Z"/>
              </w:rPr>
            </w:pPr>
            <w:ins w:id="19" w:author="Marhami Fahriani" w:date="2020-12-15T12:04:00Z">
              <w:r>
                <w:tab/>
              </w:r>
              <w:r>
                <w:tab/>
              </w:r>
              <w:proofErr w:type="spellStart"/>
              <w:r>
                <w:t>pendidikan</w:t>
              </w:r>
              <w:proofErr w:type="spellEnd"/>
              <w:r>
                <w:t>.</w:t>
              </w:r>
            </w:ins>
          </w:p>
          <w:p w14:paraId="6E810D8A" w14:textId="2A3FC320" w:rsidR="00BE098E" w:rsidRDefault="006444C9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anajemen</w:t>
            </w:r>
            <w:proofErr w:type="spellEnd"/>
            <w:r>
              <w:t xml:space="preserve"> </w:t>
            </w:r>
            <w:r>
              <w:tab/>
              <w:t xml:space="preserve">:  </w:t>
            </w:r>
            <w:r>
              <w:tab/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y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</w:p>
          <w:p w14:paraId="67F1695B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sasaran</w:t>
            </w:r>
            <w:proofErr w:type="spellEnd"/>
            <w:r>
              <w:t>.</w:t>
            </w:r>
          </w:p>
          <w:p w14:paraId="62DAC7FF" w14:textId="4B09D308" w:rsidR="00586EFC" w:rsidRDefault="006444C9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20" w:author="Marhami Fahriani" w:date="2020-12-15T12:04:00Z"/>
              </w:rPr>
            </w:pPr>
            <w:proofErr w:type="spellStart"/>
            <w:ins w:id="21" w:author="Marhami Fahriani" w:date="2020-12-15T12:04:00Z">
              <w:r>
                <w:t>Metodologi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ilmu</w:t>
              </w:r>
              <w:proofErr w:type="spellEnd"/>
              <w:r>
                <w:t xml:space="preserve"> </w:t>
              </w:r>
              <w:proofErr w:type="spellStart"/>
              <w:r>
                <w:t>tentang</w:t>
              </w:r>
              <w:proofErr w:type="spellEnd"/>
              <w:r>
                <w:t xml:space="preserve"> </w:t>
              </w:r>
              <w:proofErr w:type="spellStart"/>
              <w:r>
                <w:t>metode</w:t>
              </w:r>
              <w:proofErr w:type="spellEnd"/>
              <w:r>
                <w:t>.</w:t>
              </w:r>
            </w:ins>
          </w:p>
          <w:p w14:paraId="5247A832" w14:textId="1E193198" w:rsidR="00586EFC" w:rsidRDefault="006444C9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22" w:author="Marhami Fahriani" w:date="2020-12-15T12:04:00Z"/>
              </w:rPr>
            </w:pPr>
            <w:ins w:id="23" w:author="Marhami Fahriani" w:date="2020-12-15T12:04:00Z">
              <w:r>
                <w:t xml:space="preserve">Norma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aturan</w:t>
              </w:r>
              <w:proofErr w:type="spellEnd"/>
              <w:r>
                <w:t xml:space="preserve"> </w:t>
              </w:r>
              <w:proofErr w:type="spellStart"/>
              <w:r>
                <w:t>atau</w:t>
              </w:r>
              <w:proofErr w:type="spellEnd"/>
              <w:r>
                <w:t xml:space="preserve"> </w:t>
              </w:r>
              <w:proofErr w:type="spellStart"/>
              <w:r>
                <w:t>ketentuan</w:t>
              </w:r>
              <w:proofErr w:type="spellEnd"/>
              <w:r>
                <w:t xml:space="preserve"> yang </w:t>
              </w:r>
              <w:proofErr w:type="spellStart"/>
              <w:r>
                <w:t>mengikat</w:t>
              </w:r>
              <w:proofErr w:type="spellEnd"/>
              <w:r>
                <w:t xml:space="preserve"> </w:t>
              </w:r>
              <w:proofErr w:type="spellStart"/>
              <w:r>
                <w:t>warga</w:t>
              </w:r>
              <w:proofErr w:type="spellEnd"/>
              <w:r>
                <w:t xml:space="preserve"> </w:t>
              </w:r>
              <w:proofErr w:type="spellStart"/>
              <w:r>
                <w:t>kelompok</w:t>
              </w:r>
              <w:proofErr w:type="spellEnd"/>
              <w:r>
                <w:t xml:space="preserve"> </w:t>
              </w:r>
            </w:ins>
          </w:p>
          <w:p w14:paraId="220C6E17" w14:textId="77777777" w:rsidR="00586EFC" w:rsidRDefault="00586EFC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24" w:author="Marhami Fahriani" w:date="2020-12-15T12:04:00Z"/>
              </w:rPr>
            </w:pPr>
            <w:ins w:id="25" w:author="Marhami Fahriani" w:date="2020-12-15T12:04:00Z">
              <w:r>
                <w:tab/>
              </w:r>
              <w:r>
                <w:tab/>
              </w:r>
              <w:proofErr w:type="spellStart"/>
              <w:r>
                <w:t>dalam</w:t>
              </w:r>
              <w:proofErr w:type="spellEnd"/>
              <w:r>
                <w:t xml:space="preserve"> </w:t>
              </w:r>
              <w:proofErr w:type="spellStart"/>
              <w:r>
                <w:t>masyarakat</w:t>
              </w:r>
              <w:proofErr w:type="spellEnd"/>
              <w:r>
                <w:t xml:space="preserve">, </w:t>
              </w:r>
              <w:proofErr w:type="spellStart"/>
              <w:r>
                <w:t>dipakai</w:t>
              </w:r>
              <w:proofErr w:type="spellEnd"/>
              <w:r>
                <w:t xml:space="preserve"> </w:t>
              </w:r>
              <w:proofErr w:type="spellStart"/>
              <w:r>
                <w:t>sebagai</w:t>
              </w:r>
              <w:proofErr w:type="spellEnd"/>
              <w:r>
                <w:t xml:space="preserve"> </w:t>
              </w:r>
              <w:proofErr w:type="spellStart"/>
              <w:r>
                <w:t>panduan</w:t>
              </w:r>
              <w:proofErr w:type="spellEnd"/>
              <w:r>
                <w:t xml:space="preserve">, </w:t>
              </w:r>
              <w:proofErr w:type="spellStart"/>
              <w:r>
                <w:t>tatanan</w:t>
              </w:r>
              <w:proofErr w:type="spellEnd"/>
              <w:r>
                <w:t xml:space="preserve">, dan </w:t>
              </w:r>
            </w:ins>
          </w:p>
          <w:p w14:paraId="51E83FB9" w14:textId="77777777" w:rsidR="00586EFC" w:rsidRDefault="00586EFC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26" w:author="Marhami Fahriani" w:date="2020-12-15T12:04:00Z"/>
              </w:rPr>
            </w:pPr>
            <w:ins w:id="27" w:author="Marhami Fahriani" w:date="2020-12-15T12:04:00Z">
              <w:r>
                <w:tab/>
              </w:r>
              <w:r>
                <w:tab/>
              </w:r>
              <w:proofErr w:type="spellStart"/>
              <w:r>
                <w:t>pengendali</w:t>
              </w:r>
              <w:proofErr w:type="spellEnd"/>
              <w:r>
                <w:t xml:space="preserve"> </w:t>
              </w:r>
              <w:proofErr w:type="spellStart"/>
              <w:r>
                <w:t>tingkah</w:t>
              </w:r>
              <w:proofErr w:type="spellEnd"/>
              <w:r>
                <w:t xml:space="preserve"> </w:t>
              </w:r>
              <w:proofErr w:type="spellStart"/>
              <w:r>
                <w:t>laku</w:t>
              </w:r>
              <w:proofErr w:type="spellEnd"/>
              <w:r>
                <w:t xml:space="preserve"> yang </w:t>
              </w:r>
              <w:proofErr w:type="spellStart"/>
              <w:r>
                <w:t>sesuai</w:t>
              </w:r>
              <w:proofErr w:type="spellEnd"/>
              <w:r>
                <w:t xml:space="preserve"> dan </w:t>
              </w:r>
              <w:proofErr w:type="spellStart"/>
              <w:r>
                <w:t>berterima</w:t>
              </w:r>
              <w:proofErr w:type="spellEnd"/>
              <w:r>
                <w:t>.</w:t>
              </w:r>
            </w:ins>
          </w:p>
          <w:p w14:paraId="3363BC93" w14:textId="4391FF17" w:rsidR="00BE098E" w:rsidDel="00133C51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28" w:author="Marhami Fahriani" w:date="2020-12-15T12:03:00Z"/>
              </w:rPr>
            </w:pPr>
            <w:del w:id="29" w:author="Marhami Fahriani" w:date="2020-12-15T12:03:00Z">
              <w:r w:rsidDel="00133C51">
                <w:delText xml:space="preserve">filosofis </w:delText>
              </w:r>
              <w:r w:rsidDel="00133C51">
                <w:tab/>
                <w:delText xml:space="preserve">: </w:delText>
              </w:r>
              <w:r w:rsidDel="00133C51">
                <w:tab/>
                <w:delText>berdasarkan filsafat.</w:delText>
              </w:r>
            </w:del>
          </w:p>
          <w:p w14:paraId="14461831" w14:textId="3157902E" w:rsidR="00BE098E" w:rsidDel="00133C51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30" w:author="Marhami Fahriani" w:date="2020-12-15T12:04:00Z"/>
              </w:rPr>
            </w:pPr>
            <w:del w:id="31" w:author="Marhami Fahriani" w:date="2020-12-15T12:04:00Z">
              <w:r w:rsidDel="00133C51">
                <w:delText xml:space="preserve">kurikulum </w:delText>
              </w:r>
              <w:r w:rsidDel="00133C51">
                <w:tab/>
                <w:delText xml:space="preserve">: </w:delText>
              </w:r>
              <w:r w:rsidDel="00133C51">
                <w:tab/>
                <w:delText xml:space="preserve">perangkat mata pelajaran yang diajarkan pada lembaga </w:delText>
              </w:r>
            </w:del>
          </w:p>
          <w:p w14:paraId="601AB989" w14:textId="2F5ECDC1" w:rsidR="00BE098E" w:rsidDel="00133C51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32" w:author="Marhami Fahriani" w:date="2020-12-15T12:04:00Z"/>
              </w:rPr>
            </w:pPr>
            <w:del w:id="33" w:author="Marhami Fahriani" w:date="2020-12-15T12:04:00Z">
              <w:r w:rsidDel="00133C51">
                <w:tab/>
              </w:r>
              <w:r w:rsidDel="00133C51">
                <w:tab/>
                <w:delText>pendidikan.</w:delText>
              </w:r>
            </w:del>
          </w:p>
          <w:p w14:paraId="7C4C9D46" w14:textId="34F29555" w:rsidR="00BE098E" w:rsidDel="00133C51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34" w:author="Marhami Fahriani" w:date="2020-12-15T12:03:00Z"/>
              </w:rPr>
            </w:pPr>
            <w:del w:id="35" w:author="Marhami Fahriani" w:date="2020-12-15T12:03:00Z">
              <w:r w:rsidDel="00133C51">
                <w:delText xml:space="preserve">implementasi </w:delText>
              </w:r>
              <w:r w:rsidDel="00133C51">
                <w:tab/>
                <w:delText>:</w:delText>
              </w:r>
              <w:r w:rsidDel="00133C51">
                <w:tab/>
                <w:delText>pelaksanaan, penerapan.</w:delText>
              </w:r>
            </w:del>
          </w:p>
          <w:p w14:paraId="223A84D6" w14:textId="75EAB226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del w:id="36" w:author="Marhami Fahriani" w:date="2020-12-15T12:06:00Z">
              <w:r w:rsidDel="006444C9">
                <w:delText>o</w:delText>
              </w:r>
            </w:del>
            <w:ins w:id="37" w:author="Marhami Fahriani" w:date="2020-12-15T12:06:00Z">
              <w:r w:rsidR="006444C9">
                <w:t>O</w:t>
              </w:r>
            </w:ins>
            <w:r>
              <w:t xml:space="preserve">ptim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ertinggi</w:t>
            </w:r>
            <w:proofErr w:type="spellEnd"/>
            <w:r>
              <w:t xml:space="preserve">; paling </w:t>
            </w:r>
            <w:proofErr w:type="spellStart"/>
            <w:r>
              <w:t>menguntungkan</w:t>
            </w:r>
            <w:proofErr w:type="spellEnd"/>
            <w:r>
              <w:t>.</w:t>
            </w:r>
          </w:p>
          <w:p w14:paraId="2C99197B" w14:textId="08A7A079" w:rsidR="00586EFC" w:rsidRDefault="006444C9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38" w:author="Marhami Fahriani" w:date="2020-12-15T12:04:00Z"/>
              </w:rPr>
            </w:pPr>
            <w:proofErr w:type="spellStart"/>
            <w:ins w:id="39" w:author="Marhami Fahriani" w:date="2020-12-15T12:04:00Z">
              <w:r>
                <w:t>Orientasi</w:t>
              </w:r>
              <w:proofErr w:type="spellEnd"/>
              <w:r>
                <w:t xml:space="preserve"> </w:t>
              </w:r>
              <w:r>
                <w:tab/>
                <w:t xml:space="preserve">: </w:t>
              </w:r>
              <w:r>
                <w:tab/>
              </w:r>
              <w:proofErr w:type="spellStart"/>
              <w:r>
                <w:t>pandangan</w:t>
              </w:r>
              <w:proofErr w:type="spellEnd"/>
              <w:r>
                <w:t xml:space="preserve"> yang </w:t>
              </w:r>
              <w:proofErr w:type="spellStart"/>
              <w:r>
                <w:t>mendasari</w:t>
              </w:r>
              <w:proofErr w:type="spellEnd"/>
              <w:r>
                <w:t xml:space="preserve"> </w:t>
              </w:r>
              <w:proofErr w:type="spellStart"/>
              <w:r>
                <w:t>pi</w:t>
              </w:r>
              <w:r w:rsidR="00586EFC">
                <w:t>kiran</w:t>
              </w:r>
              <w:proofErr w:type="spellEnd"/>
              <w:r w:rsidR="00586EFC">
                <w:t xml:space="preserve">, </w:t>
              </w:r>
              <w:proofErr w:type="spellStart"/>
              <w:r w:rsidR="00586EFC">
                <w:t>perhatian</w:t>
              </w:r>
              <w:proofErr w:type="spellEnd"/>
              <w:r w:rsidR="00586EFC">
                <w:t xml:space="preserve">, </w:t>
              </w:r>
              <w:proofErr w:type="spellStart"/>
              <w:r w:rsidR="00586EFC">
                <w:t>atau</w:t>
              </w:r>
              <w:proofErr w:type="spellEnd"/>
              <w:r w:rsidR="00586EFC">
                <w:t xml:space="preserve"> </w:t>
              </w:r>
              <w:proofErr w:type="spellStart"/>
              <w:r w:rsidR="00586EFC">
                <w:t>kecen</w:t>
              </w:r>
              <w:proofErr w:type="spellEnd"/>
              <w:r w:rsidR="00586EFC">
                <w:t>-</w:t>
              </w:r>
            </w:ins>
          </w:p>
          <w:p w14:paraId="087351FD" w14:textId="77777777" w:rsidR="00586EFC" w:rsidRDefault="00586EFC" w:rsidP="00586EFC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ins w:id="40" w:author="Marhami Fahriani" w:date="2020-12-15T12:04:00Z"/>
              </w:rPr>
            </w:pPr>
            <w:ins w:id="41" w:author="Marhami Fahriani" w:date="2020-12-15T12:04:00Z">
              <w:r>
                <w:tab/>
              </w:r>
              <w:r>
                <w:tab/>
              </w:r>
              <w:proofErr w:type="spellStart"/>
              <w:r>
                <w:t>derungan</w:t>
              </w:r>
              <w:proofErr w:type="spellEnd"/>
              <w:r>
                <w:t>.</w:t>
              </w:r>
            </w:ins>
          </w:p>
          <w:p w14:paraId="3A06C9B4" w14:textId="767E6F1F" w:rsidR="00BE098E" w:rsidDel="00133C51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42" w:author="Marhami Fahriani" w:date="2020-12-15T12:03:00Z"/>
              </w:rPr>
            </w:pPr>
            <w:del w:id="43" w:author="Marhami Fahriani" w:date="2020-12-15T12:03:00Z">
              <w:r w:rsidDel="00133C51">
                <w:delText xml:space="preserve">integral </w:delText>
              </w:r>
              <w:r w:rsidDel="00133C51">
                <w:tab/>
                <w:delText xml:space="preserve">: </w:delText>
              </w:r>
              <w:r w:rsidDel="00133C51">
                <w:tab/>
                <w:delText xml:space="preserve">meliputi seluruh bagian yang perlu untuk menjadikan </w:delText>
              </w:r>
            </w:del>
          </w:p>
          <w:p w14:paraId="3174CE91" w14:textId="3D978915" w:rsidR="00BE098E" w:rsidDel="00133C51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44" w:author="Marhami Fahriani" w:date="2020-12-15T12:03:00Z"/>
              </w:rPr>
            </w:pPr>
            <w:del w:id="45" w:author="Marhami Fahriani" w:date="2020-12-15T12:03:00Z">
              <w:r w:rsidDel="00133C51">
                <w:tab/>
              </w:r>
              <w:r w:rsidDel="00133C51">
                <w:tab/>
                <w:delText>lengkap; utuh; bulat; sempurna.</w:delText>
              </w:r>
            </w:del>
          </w:p>
          <w:p w14:paraId="692551C9" w14:textId="60FF3067" w:rsidR="00BE098E" w:rsidDel="00133C51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46" w:author="Marhami Fahriani" w:date="2020-12-15T12:04:00Z"/>
              </w:rPr>
            </w:pPr>
            <w:del w:id="47" w:author="Marhami Fahriani" w:date="2020-12-15T12:04:00Z">
              <w:r w:rsidDel="00133C51">
                <w:delText xml:space="preserve">konseptual </w:delText>
              </w:r>
              <w:r w:rsidDel="00133C51">
                <w:tab/>
                <w:delText xml:space="preserve">: </w:delText>
              </w:r>
              <w:r w:rsidDel="00133C51">
                <w:tab/>
                <w:delText>berhubungan dengan konsep.</w:delText>
              </w:r>
            </w:del>
          </w:p>
          <w:p w14:paraId="57BF864D" w14:textId="47C14D9F" w:rsidR="00BE098E" w:rsidRDefault="006444C9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ins w:id="48" w:author="Marhami Fahriani" w:date="2020-12-15T12:06:00Z">
              <w:r>
                <w:t>P</w:t>
              </w:r>
            </w:ins>
            <w:del w:id="49" w:author="Marhami Fahriani" w:date="2020-12-15T12:06:00Z">
              <w:r w:rsidR="00BE098E" w:rsidDel="006444C9">
                <w:delText>p</w:delText>
              </w:r>
            </w:del>
            <w:r w:rsidR="00BE098E">
              <w:t xml:space="preserve">rogram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ranca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mengenai</w:t>
            </w:r>
            <w:proofErr w:type="spellEnd"/>
            <w:r w:rsidR="00BE098E">
              <w:t xml:space="preserve"> </w:t>
            </w:r>
            <w:proofErr w:type="spellStart"/>
            <w:r w:rsidR="00BE098E">
              <w:t>asas</w:t>
            </w:r>
            <w:proofErr w:type="spellEnd"/>
            <w:r w:rsidR="00BE098E">
              <w:t xml:space="preserve"> </w:t>
            </w:r>
            <w:proofErr w:type="spellStart"/>
            <w:r w:rsidR="00BE098E">
              <w:t>serta</w:t>
            </w:r>
            <w:proofErr w:type="spellEnd"/>
            <w:r w:rsidR="00BE098E">
              <w:t xml:space="preserve"> </w:t>
            </w:r>
            <w:proofErr w:type="spellStart"/>
            <w:r w:rsidR="00BE098E">
              <w:t>usaha</w:t>
            </w:r>
            <w:proofErr w:type="spellEnd"/>
            <w:r w:rsidR="00BE098E">
              <w:t xml:space="preserve"> (</w:t>
            </w:r>
            <w:proofErr w:type="spellStart"/>
            <w:r w:rsidR="00BE098E">
              <w:t>dalam</w:t>
            </w:r>
            <w:proofErr w:type="spellEnd"/>
            <w:r w:rsidR="00BE098E">
              <w:t xml:space="preserve"> </w:t>
            </w:r>
            <w:proofErr w:type="spellStart"/>
            <w:r w:rsidR="00BE098E">
              <w:t>ketatanegaraan</w:t>
            </w:r>
            <w:proofErr w:type="spellEnd"/>
            <w:r w:rsidR="00BE098E">
              <w:t xml:space="preserve">, </w:t>
            </w:r>
            <w:proofErr w:type="spellStart"/>
            <w:r w:rsidR="00BE098E">
              <w:t>perekonomian</w:t>
            </w:r>
            <w:proofErr w:type="spellEnd"/>
            <w:r w:rsidR="00BE098E">
              <w:t xml:space="preserve">, </w:t>
            </w:r>
            <w:proofErr w:type="spellStart"/>
            <w:r w:rsidR="00BE098E">
              <w:t>dsb</w:t>
            </w:r>
            <w:proofErr w:type="spellEnd"/>
            <w:r w:rsidR="00BE098E">
              <w:t xml:space="preserve">) yang </w:t>
            </w:r>
            <w:proofErr w:type="spellStart"/>
            <w:r w:rsidR="00BE098E">
              <w:t>akan</w:t>
            </w:r>
            <w:proofErr w:type="spellEnd"/>
            <w:r w:rsidR="00BE098E">
              <w:t xml:space="preserve"> </w:t>
            </w:r>
            <w:proofErr w:type="spellStart"/>
            <w:r w:rsidR="00BE098E">
              <w:t>dijalankan</w:t>
            </w:r>
            <w:proofErr w:type="spellEnd"/>
            <w:r w:rsidR="00BE098E">
              <w:t>.</w:t>
            </w:r>
          </w:p>
          <w:p w14:paraId="69902298" w14:textId="1DA6AEC9" w:rsidR="00BE098E" w:rsidDel="00133C51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  <w:rPr>
                <w:del w:id="50" w:author="Marhami Fahriani" w:date="2020-12-15T12:04:00Z"/>
              </w:rPr>
            </w:pPr>
            <w:del w:id="51" w:author="Marhami Fahriani" w:date="2020-12-15T12:04:00Z">
              <w:r w:rsidDel="00133C51">
                <w:delText xml:space="preserve">kriteria </w:delText>
              </w:r>
              <w:r w:rsidDel="00133C51">
                <w:tab/>
                <w:delText xml:space="preserve">: </w:delText>
              </w:r>
              <w:r w:rsidDel="00133C51">
                <w:tab/>
                <w:delText>ukuran yang menjadi dasar penilaian atau penetapan sesuatu.</w:delText>
              </w:r>
            </w:del>
          </w:p>
          <w:p w14:paraId="598C0D44" w14:textId="21AF72FB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52" w:author="Marhami Fahriani" w:date="2020-12-15T12:04:00Z"/>
              </w:rPr>
            </w:pPr>
            <w:del w:id="53" w:author="Marhami Fahriani" w:date="2020-12-15T12:04:00Z">
              <w:r w:rsidDel="00586EFC">
                <w:delText xml:space="preserve">metodologi </w:delText>
              </w:r>
              <w:r w:rsidDel="00586EFC">
                <w:tab/>
                <w:delText xml:space="preserve">: </w:delText>
              </w:r>
              <w:r w:rsidDel="00586EFC">
                <w:tab/>
                <w:delText>ilmu tentang metode.</w:delText>
              </w:r>
            </w:del>
          </w:p>
          <w:p w14:paraId="6CE5C0B1" w14:textId="3D93DED2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54" w:author="Marhami Fahriani" w:date="2020-12-15T12:04:00Z"/>
              </w:rPr>
            </w:pPr>
            <w:del w:id="55" w:author="Marhami Fahriani" w:date="2020-12-15T12:04:00Z">
              <w:r w:rsidDel="00586EFC">
                <w:delText xml:space="preserve">norma </w:delText>
              </w:r>
              <w:r w:rsidDel="00586EFC">
                <w:tab/>
                <w:delText xml:space="preserve">: </w:delText>
              </w:r>
              <w:r w:rsidDel="00586EFC">
                <w:tab/>
                <w:delText xml:space="preserve">aturan atau ketentuan yang mengikat warga kelompok </w:delText>
              </w:r>
            </w:del>
          </w:p>
          <w:p w14:paraId="451E4215" w14:textId="319F3AF5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56" w:author="Marhami Fahriani" w:date="2020-12-15T12:04:00Z"/>
              </w:rPr>
            </w:pPr>
            <w:del w:id="57" w:author="Marhami Fahriani" w:date="2020-12-15T12:04:00Z">
              <w:r w:rsidDel="00586EFC">
                <w:tab/>
              </w:r>
              <w:r w:rsidDel="00586EFC">
                <w:tab/>
                <w:delText xml:space="preserve">dalam masyarakat, dipakai sebagai panduan, tatanan, dan </w:delText>
              </w:r>
            </w:del>
          </w:p>
          <w:p w14:paraId="34D9FC2B" w14:textId="4A0F9158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58" w:author="Marhami Fahriani" w:date="2020-12-15T12:04:00Z"/>
              </w:rPr>
            </w:pPr>
            <w:del w:id="59" w:author="Marhami Fahriani" w:date="2020-12-15T12:04:00Z">
              <w:r w:rsidDel="00586EFC">
                <w:tab/>
              </w:r>
              <w:r w:rsidDel="00586EFC">
                <w:tab/>
                <w:delText>pengendali tingkah laku yang sesuai dan berterima.</w:delText>
              </w:r>
            </w:del>
          </w:p>
          <w:p w14:paraId="29ABBD9D" w14:textId="3874B0C6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60" w:author="Marhami Fahriani" w:date="2020-12-15T12:04:00Z"/>
              </w:rPr>
            </w:pPr>
            <w:del w:id="61" w:author="Marhami Fahriani" w:date="2020-12-15T12:04:00Z">
              <w:r w:rsidDel="00586EFC">
                <w:delText xml:space="preserve">orientasi </w:delText>
              </w:r>
              <w:r w:rsidDel="00586EFC">
                <w:tab/>
                <w:delText xml:space="preserve">: </w:delText>
              </w:r>
              <w:r w:rsidDel="00586EFC">
                <w:tab/>
                <w:delText>pandangan yang mendasari pikiran, perhatian, atau kecen-</w:delText>
              </w:r>
            </w:del>
          </w:p>
          <w:p w14:paraId="3C95E828" w14:textId="4AEE21F2" w:rsidR="00BE098E" w:rsidDel="00586EFC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62" w:author="Marhami Fahriani" w:date="2020-12-15T12:04:00Z"/>
              </w:rPr>
            </w:pPr>
            <w:del w:id="63" w:author="Marhami Fahriani" w:date="2020-12-15T12:04:00Z">
              <w:r w:rsidDel="00586EFC">
                <w:tab/>
              </w:r>
              <w:r w:rsidDel="00586EFC">
                <w:tab/>
                <w:delText>derungan.</w:delText>
              </w:r>
            </w:del>
          </w:p>
          <w:p w14:paraId="5DF8223E" w14:textId="6844B94E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del w:id="64" w:author="Marhami Fahriani" w:date="2020-12-15T12:06:00Z">
              <w:r w:rsidDel="006444C9">
                <w:delText>p</w:delText>
              </w:r>
            </w:del>
            <w:proofErr w:type="spellStart"/>
            <w:ins w:id="65" w:author="Marhami Fahriani" w:date="2020-12-15T12:06:00Z">
              <w:r w:rsidR="006444C9">
                <w:t>P</w:t>
              </w:r>
            </w:ins>
            <w:r>
              <w:t>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14:paraId="13468AF4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144D71BC" w14:textId="3A722CD8" w:rsidR="00BE098E" w:rsidDel="00133C51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66" w:author="Marhami Fahriani" w:date="2020-12-15T12:03:00Z"/>
              </w:rPr>
            </w:pPr>
            <w:del w:id="67" w:author="Marhami Fahriani" w:date="2020-12-15T12:03:00Z">
              <w:r w:rsidDel="00133C51">
                <w:delText xml:space="preserve">inklusif </w:delText>
              </w:r>
              <w:r w:rsidDel="00133C51">
                <w:tab/>
                <w:delText xml:space="preserve">: </w:delText>
              </w:r>
              <w:r w:rsidDel="00133C51">
                <w:tab/>
                <w:delText xml:space="preserve">penempatan siswa berkebutuhan khusus di dalam kelas </w:delText>
              </w:r>
            </w:del>
          </w:p>
          <w:p w14:paraId="7A10EA86" w14:textId="1DA2571C" w:rsidR="00BE098E" w:rsidDel="00133C51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rPr>
                <w:del w:id="68" w:author="Marhami Fahriani" w:date="2020-12-15T12:03:00Z"/>
              </w:rPr>
            </w:pPr>
            <w:del w:id="69" w:author="Marhami Fahriani" w:date="2020-12-15T12:03:00Z">
              <w:r w:rsidDel="00133C51">
                <w:tab/>
              </w:r>
              <w:r w:rsidDel="00133C51">
                <w:tab/>
                <w:delText>reguler.</w:delText>
              </w:r>
            </w:del>
          </w:p>
          <w:p w14:paraId="7601FD7A" w14:textId="77777777" w:rsidR="00BE098E" w:rsidRDefault="00BE098E" w:rsidP="00133C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  <w:pPrChange w:id="70" w:author="Marhami Fahriani" w:date="2020-12-15T12:03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</w:p>
        </w:tc>
      </w:tr>
      <w:tr w:rsidR="00BE098E" w14:paraId="5C52E925" w14:textId="77777777" w:rsidTr="00821BA2">
        <w:tc>
          <w:tcPr>
            <w:tcW w:w="9350" w:type="dxa"/>
          </w:tcPr>
          <w:p w14:paraId="7DBD2575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73C72327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hami Fahriani">
    <w15:presenceInfo w15:providerId="Windows Live" w15:userId="63b29437f65221d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IEYiMzCwMzQyUdpeDU4uLM/DyQAsNaAElmdO4sAAAA"/>
  </w:docVars>
  <w:rsids>
    <w:rsidRoot w:val="00BE098E"/>
    <w:rsid w:val="0012251A"/>
    <w:rsid w:val="00133C51"/>
    <w:rsid w:val="0042167F"/>
    <w:rsid w:val="00586EFC"/>
    <w:rsid w:val="006444C9"/>
    <w:rsid w:val="007D0DEB"/>
    <w:rsid w:val="00924DF5"/>
    <w:rsid w:val="00BE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0F29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0D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D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01</Words>
  <Characters>1717</Characters>
  <Application>Microsoft Office Word</Application>
  <DocSecurity>0</DocSecurity>
  <Lines>14</Lines>
  <Paragraphs>4</Paragraphs>
  <ScaleCrop>false</ScaleCrop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rhami Fahriani</cp:lastModifiedBy>
  <cp:revision>8</cp:revision>
  <dcterms:created xsi:type="dcterms:W3CDTF">2020-08-26T21:29:00Z</dcterms:created>
  <dcterms:modified xsi:type="dcterms:W3CDTF">2020-12-15T05:06:00Z</dcterms:modified>
</cp:coreProperties>
</file>